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Alexandria,</w:t>
      </w:r>
      <w:r>
        <w:t xml:space="preserve"> </w:t>
      </w:r>
      <w:r>
        <w:t xml:space="preserve">Egypt</w:t>
      </w:r>
    </w:p>
    <w:bookmarkStart w:id="21" w:name="Xb2fa0be84f574c6ccca8b520a962c22a2da08f4"/>
    <w:p>
      <w:pPr>
        <w:pStyle w:val="Heading1"/>
      </w:pPr>
      <w:r>
        <w:t xml:space="preserve">Internship Application Letter: Psychiatrist Position at Alexandria Healthcare Institution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Director of Medical Education</w:t>
      </w:r>
      <w:r>
        <w:br/>
      </w:r>
      <w:r>
        <w:t xml:space="preserve">Alexandria Main Hospital / Alexandria Mental Health Center</w:t>
      </w:r>
      <w:r>
        <w:br/>
      </w:r>
      <w:r>
        <w:t xml:space="preserve">Alexandria, Egypt</w:t>
      </w:r>
    </w:p>
    <w:bookmarkStart w:id="20" w:name="Xe95f69e8722da7301c4a7a2f1421640d9661614"/>
    <w:p>
      <w:pPr>
        <w:pStyle w:val="Heading2"/>
      </w:pPr>
      <w:r>
        <w:t xml:space="preserve">Subject: Application for Psychiatrist Internship Position at Leading Healthcare Institutions in Egypt - Alexandria</w:t>
      </w:r>
    </w:p>
    <w:p>
      <w:pPr>
        <w:pStyle w:val="FirstParagraph"/>
      </w:pPr>
      <w:r>
        <w:t xml:space="preserve">Dear Director of Medical Education,</w:t>
      </w:r>
    </w:p>
    <w:p>
      <w:pPr>
        <w:pStyle w:val="BodyText"/>
      </w:pPr>
      <w:r>
        <w:t xml:space="preserve">I am writing with profound enthusiasm to express my earnest interest in the Psychiatrist Internship position within your esteemed healthcare network, specifically designed to serve the diverse and dynamic population of Egypt Alexandria. Having recently completed my MBBS degree at Alexandria Faculty of Medicine, University of Alexandria, and having dedicated myself to understanding the intricate mental health landscape of our beloved city and nation, I am confident that this internship represents the ideal next step in my journey toward becoming a compassionate and skilled psychiatrist committed to serving Egypt's communities.</w:t>
      </w:r>
    </w:p>
    <w:p>
      <w:pPr>
        <w:pStyle w:val="BodyText"/>
      </w:pPr>
      <w:r>
        <w:t xml:space="preserve">Alexandria holds a unique place not only as Egypt's second-largest city but also as a vibrant cultural crossroads where Mediterranean heritage meets modern Egyptian societal dynamics. This rich context, however, presents specific mental health challenges including elevated rates of anxiety and depression among university students, complex trauma stemming from historical socio-economic shifts, and significant cultural barriers to seeking psychiatric care. I have closely followed the initiatives of the Ministry of Health's National Mental Health Program in Alexandria – particularly their recent expansion into community-based outreach programs in areas like Al-Montazah and Hadra – which align perfectly with my academic focus on culturally sensitive psychiatric interventions for Egyptian youth. My academic thesis, "Cultural Stigma and Treatment Adherence in Alexandria: A Study of Adolescent Anxiety Disorders," directly addresses the very needs your institution seeks to alleviate through community integration.</w:t>
      </w:r>
    </w:p>
    <w:p>
      <w:pPr>
        <w:pStyle w:val="BodyText"/>
      </w:pPr>
      <w:r>
        <w:t xml:space="preserve">My clinical training at Alexandria Faculty of Medicine’s Teaching Hospital has provided me with a robust foundation. I completed rotations in both general medicine and psychiatry, working under the supervision of Dr. Amal Hassan at the Psychiatry Department where I observed over 200 patient cases ranging from severe mood disorders to schizophrenia within a culturally nuanced context. During my rotation, I actively participated in developing bilingual (Arabic/English) psychoeducation materials for patients with limited health literacy – a critical skill in Alexandria’s diverse urban setting where many families navigate between traditional healing practices and modern psychiatry. Furthermore, I volunteered at the Alexandria Social Care Center, providing basic psychological support to refugees and low-income families affected by recent economic challenges in Egypt, deepening my understanding of the intersectionality of mental health within Egyptian socio-economic realities.</w:t>
      </w:r>
    </w:p>
    <w:p>
      <w:pPr>
        <w:pStyle w:val="BodyText"/>
      </w:pPr>
      <w:r>
        <w:t xml:space="preserve">I am acutely aware that a successful Psychiatrist Internship in Egypt Alexandria must transcend theoretical knowledge. It requires cultural intelligence, linguistic proficiency (I am fluent in Arabic and English with medical terminology expertise), and an unwavering commitment to ethical practice as defined by the Egyptian Medical Syndicate’s Code of Ethics. My experience conducting structured clinical interviews while respecting Islamic values – such as adapting therapeutic approaches during Ramadan or incorporating family-centered care models common in Egyptian households – has equipped me to build trust rapidly within Alexandria’s communities. I have also actively engaged with local mental health NGOs like "Al-Ahram Foundation for Mental Wellness" to assist in their outreach programs, further solidifying my practical understanding of Egypt's mental health ecosystem.</w:t>
      </w:r>
    </w:p>
    <w:p>
      <w:pPr>
        <w:pStyle w:val="BodyText"/>
      </w:pPr>
      <w:r>
        <w:t xml:space="preserve">What excites me most about this specific Psychiatrist Internship opportunity is its potential to bridge academic learning with direct service within Alexandria’s unique healthcare environment. I am particularly eager to contribute to ongoing initiatives addressing the mental health needs of Alexandria’s rapidly growing student population at universities like Alexandria University and Al-Azhar University, where stress and depression are increasingly prevalent concerns. My proficiency in evidence-based practices such as Cognitive Behavioral Therapy (CBT), Motivational Interviewing, and basic psychopharmacology – all aligned with the WHO Mental Health Action Plan 2023-2030 adopted by Egypt – positions me to learn effectively under your expert supervision while contributing meaningfully from day one.</w:t>
      </w:r>
    </w:p>
    <w:p>
      <w:pPr>
        <w:pStyle w:val="BodyText"/>
      </w:pPr>
      <w:r>
        <w:t xml:space="preserve">My academic record consistently reflects dedication and excellence. I graduated in the top 15% of my class (GPA: 3.7/4.0) with honors in Psychiatry, securing a scholarship for my advanced research on trauma-informed care models applicable to Egyptian refugees – a project directly relevant to Alexandria’s significant immigrant communities. I am fully prepared for the rigorous demands of this Internship Application Letter process and have ensured all required documentation is included: medical school transcripts, certification from the Egyptian Medical Syndicate (Registration No. ESMC-2023-7891), a certificate of good conduct issued by Alexandria’s Public Prosecution, and letters of recommendation from two senior faculty members at Alexandria Faculty of Medicine.</w:t>
      </w:r>
    </w:p>
    <w:p>
      <w:pPr>
        <w:pStyle w:val="BodyText"/>
      </w:pPr>
      <w:r>
        <w:t xml:space="preserve">As I prepare to launch my professional career as a Psychiatrist, I am deeply motivated by the opportunity to serve in the city where I grew up and studied. Egypt Alexandria is not just a location on a map; it is home. It is within this environment – rich with history, resilience, and the urgent need for compassionate mental healthcare – that I believe my skills will be most impactful. The prospect of learning under your guidance at one of Egypt’s leading psychiatric institutions would be an honor and a transformative step toward contributing to the health and well-being of Alexandria’s people.</w:t>
      </w:r>
    </w:p>
    <w:p>
      <w:pPr>
        <w:pStyle w:val="BodyText"/>
      </w:pPr>
      <w:r>
        <w:t xml:space="preserve">I am available for an interview at your earliest convenience, either in person at your Alexandria facility or via video conference. Thank you for considering my application for this vital Psychiatrist Internship. I have attached all required documents and remain eager to discuss how my background, passion for mental health service in Egypt, and dedication to serving Alexandria’s communities align with the goals of your institution.</w:t>
      </w:r>
    </w:p>
    <w:p>
      <w:pPr>
        <w:pStyle w:val="BodyText"/>
      </w:pPr>
      <w:r>
        <w:t xml:space="preserve">Sincerely,</w:t>
      </w:r>
    </w:p>
    <w:p>
      <w:pPr>
        <w:pStyle w:val="BodyText"/>
      </w:pPr>
      <w:r>
        <w:t xml:space="preserve">Dr. Ahmed Mahmoud</w:t>
      </w:r>
    </w:p>
    <w:p>
      <w:pPr>
        <w:pStyle w:val="BodyText"/>
      </w:pPr>
      <w:r>
        <w:t xml:space="preserve">MBBS (University of Alexandria), Honor Student</w:t>
      </w:r>
    </w:p>
    <w:p>
      <w:pPr>
        <w:pStyle w:val="BodyText"/>
      </w:pPr>
      <w:r>
        <w:rPr>
          <w:bCs/>
          <w:b/>
        </w:rPr>
        <w:t xml:space="preserve">Contact Information:</w:t>
      </w:r>
      <w:r>
        <w:br/>
      </w:r>
      <w:r>
        <w:t xml:space="preserve">Mobile: +20 106 543 7890</w:t>
      </w:r>
      <w:r>
        <w:br/>
      </w:r>
      <w:r>
        <w:t xml:space="preserve">Email: ahmed.mahmoud@alexmed.edu.eg</w:t>
      </w:r>
      <w:r>
        <w:br/>
      </w:r>
      <w:r>
        <w:t xml:space="preserve">Address: El-Shatby District, Alexandria, Egypt</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Alexandria, Egypt</dc:title>
  <dc:creator/>
  <cp:keywords/>
  <dcterms:created xsi:type="dcterms:W3CDTF">2025-12-09T20:14:17Z</dcterms:created>
  <dcterms:modified xsi:type="dcterms:W3CDTF">2025-12-09T20:14:17Z</dcterms:modified>
</cp:coreProperties>
</file>

<file path=docProps/custom.xml><?xml version="1.0" encoding="utf-8"?>
<Properties xmlns="http://schemas.openxmlformats.org/officeDocument/2006/custom-properties" xmlns:vt="http://schemas.openxmlformats.org/officeDocument/2006/docPropsVTypes"/>
</file>